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3888b0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0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23:34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Qa4DUQgivYD3vyU38ANOu+nmJ7roS5POzIKgID701yF+6huAIrtaf/Pywvf57zcIqIslLP3mZYmHElpBXCsvB3gQNVV6h9fqLVtlH+CpZSJGquiL/lnSzznQ10fSqoPiFw9t+yddQSMjz0s8xtaiBrkaXOvhEameet3JLT9YVtOUxFZn7z+br4wkSOz1EILlpegBtuG2fw4WRhlK53X/VHA5rcYuta+3PGXppBW5mA/agCP2ft4qpmMlFS7qpdPPAYjw3PKzRfqRuff+w8Te238necrMyKy7k/nQqczIAd7jk2w3F3ySz9G3s+AO9kcnBuPBA/85ssyLGeOT+4Errhm5vsB7QhAH/cv9ADWTh77I58pVKGvpYB+ZXOa3HQjsA//97n33D3J3dZsg2RO7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Once again: nice plugin. :)</w:t>
      </w:r>
    </w:p>
    <w:p>
      <w:pPr>
        <w:pStyle w:val="BodyText"/>
      </w:pPr>
      <w:r>
        <w:t xml:space="preserve">The images does seem a bit off when viewed on an iPhone, though (or my</w:t>
      </w:r>
      <w:r>
        <w:t xml:space="preserve"> </w:t>
      </w:r>
      <w:r>
        <w:t xml:space="preserve">old HTC Android running two-point-something-something). That is they're</w:t>
      </w:r>
      <w:r>
        <w:t xml:space="preserve"> </w:t>
      </w:r>
      <w:r>
        <w:t xml:space="preserve">not centered in the surrounding box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0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23:34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3888b03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3888b03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3888b03</dc:title>
  <dc:creator/>
  <cp:keywords/>
  <dcterms:created xsi:type="dcterms:W3CDTF">2026-05-06T23:34:53Z</dcterms:created>
  <dcterms:modified xsi:type="dcterms:W3CDTF">2026-05-06T23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